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W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1"/>
        <w:gridCol w:w="564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1 942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smwgroup.com.au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A78B2D7" w:rsidR="00661C78" w:rsidRDefault="00CA09B7">
      <w:r>
        <w:rPr>
          <w:noProof/>
        </w:rPr>
        <w:drawing>
          <wp:inline distT="0" distB="0" distL="0" distR="0" wp14:anchorId="6B941036" wp14:editId="4D3A8E7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A09B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